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7AE09" w14:textId="77777777" w:rsidR="000E31DD" w:rsidRPr="00281F81" w:rsidRDefault="00281F81" w:rsidP="00104CC3">
      <w:pPr>
        <w:tabs>
          <w:tab w:val="left" w:pos="1680"/>
        </w:tabs>
        <w:jc w:val="center"/>
        <w:rPr>
          <w:rFonts w:ascii="Montserrat" w:hAnsi="Montserrat"/>
          <w:color w:val="000000" w:themeColor="text1"/>
        </w:rPr>
      </w:pPr>
      <w:r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4B1C7266" wp14:editId="1D5D98CF">
            <wp:simplePos x="0" y="0"/>
            <wp:positionH relativeFrom="column">
              <wp:posOffset>161925</wp:posOffset>
            </wp:positionH>
            <wp:positionV relativeFrom="paragraph">
              <wp:posOffset>633095</wp:posOffset>
            </wp:positionV>
            <wp:extent cx="8458200" cy="4467225"/>
            <wp:effectExtent l="38100" t="0" r="57150" b="952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81F81">
        <w:rPr>
          <w:rFonts w:ascii="Montserrat" w:hAnsi="Montserrat"/>
          <w:sz w:val="48"/>
        </w:rPr>
        <w:t>C</w:t>
      </w:r>
      <w:r w:rsidRPr="00281F81">
        <w:rPr>
          <w:rFonts w:ascii="Montserrat" w:hAnsi="Montserrat"/>
          <w:color w:val="000000" w:themeColor="text1"/>
          <w:sz w:val="48"/>
        </w:rPr>
        <w:t xml:space="preserve">ausal </w:t>
      </w:r>
      <w:r w:rsidR="00104CC3">
        <w:rPr>
          <w:rFonts w:ascii="Montserrat" w:hAnsi="Montserrat"/>
          <w:color w:val="000000" w:themeColor="text1"/>
          <w:sz w:val="48"/>
        </w:rPr>
        <w:t>Tree</w:t>
      </w:r>
    </w:p>
    <w:sectPr w:rsidR="000E31DD" w:rsidRPr="00281F81" w:rsidSect="003F6689">
      <w:headerReference w:type="default" r:id="rId11"/>
      <w:footerReference w:type="default" r:id="rId12"/>
      <w:pgSz w:w="16838" w:h="11906" w:orient="landscape"/>
      <w:pgMar w:top="240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44529" w14:textId="77777777" w:rsidR="00F37755" w:rsidRDefault="00F37755" w:rsidP="0060536A">
      <w:pPr>
        <w:spacing w:after="0" w:line="240" w:lineRule="auto"/>
      </w:pPr>
      <w:r>
        <w:separator/>
      </w:r>
    </w:p>
  </w:endnote>
  <w:endnote w:type="continuationSeparator" w:id="0">
    <w:p w14:paraId="75A8244B" w14:textId="77777777" w:rsidR="00F37755" w:rsidRDefault="00F37755" w:rsidP="006053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E20E5" w14:textId="77777777" w:rsidR="0060536A" w:rsidRPr="0060536A" w:rsidRDefault="0060536A" w:rsidP="0060536A">
    <w:pPr>
      <w:pStyle w:val="Footer"/>
      <w:jc w:val="center"/>
      <w:rPr>
        <w:rFonts w:ascii="Century Gothic" w:hAnsi="Century Gothic" w:cs="Arial"/>
        <w:color w:val="808080" w:themeColor="background1" w:themeShade="80"/>
        <w:sz w:val="28"/>
        <w:szCs w:val="28"/>
      </w:rPr>
    </w:pPr>
    <w:r w:rsidRPr="0060536A">
      <w:rPr>
        <w:rFonts w:ascii="Century Gothic" w:hAnsi="Century Gothic" w:cs="Arial"/>
        <w:color w:val="808080" w:themeColor="background1" w:themeShade="80"/>
        <w:sz w:val="28"/>
        <w:szCs w:val="28"/>
      </w:rPr>
      <w:t>www.</w:t>
    </w:r>
    <w:r w:rsidRPr="0060536A">
      <w:rPr>
        <w:rFonts w:ascii="Century Gothic" w:hAnsi="Century Gothic" w:cs="Arial"/>
        <w:b/>
        <w:color w:val="808080" w:themeColor="background1" w:themeShade="80"/>
        <w:sz w:val="28"/>
        <w:szCs w:val="28"/>
      </w:rPr>
      <w:t>knowinjury</w:t>
    </w:r>
    <w:r w:rsidRPr="0060536A">
      <w:rPr>
        <w:rFonts w:ascii="Century Gothic" w:hAnsi="Century Gothic" w:cs="Arial"/>
        <w:color w:val="808080" w:themeColor="background1" w:themeShade="80"/>
        <w:sz w:val="28"/>
        <w:szCs w:val="28"/>
      </w:rPr>
      <w:t>.org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AD7F6" w14:textId="77777777" w:rsidR="00F37755" w:rsidRDefault="00F37755" w:rsidP="0060536A">
      <w:pPr>
        <w:spacing w:after="0" w:line="240" w:lineRule="auto"/>
      </w:pPr>
      <w:r>
        <w:separator/>
      </w:r>
    </w:p>
  </w:footnote>
  <w:footnote w:type="continuationSeparator" w:id="0">
    <w:p w14:paraId="63BE345A" w14:textId="77777777" w:rsidR="00F37755" w:rsidRDefault="00F37755" w:rsidP="006053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F1816" w14:textId="77777777" w:rsidR="003F6689" w:rsidRDefault="003F6689">
    <w:pPr>
      <w:pStyle w:val="Header"/>
    </w:pPr>
    <w:r w:rsidRPr="0060536A"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131653B4" wp14:editId="5A95D4C4">
          <wp:simplePos x="0" y="0"/>
          <wp:positionH relativeFrom="column">
            <wp:posOffset>-428625</wp:posOffset>
          </wp:positionH>
          <wp:positionV relativeFrom="paragraph">
            <wp:posOffset>7620</wp:posOffset>
          </wp:positionV>
          <wp:extent cx="2400935" cy="1033145"/>
          <wp:effectExtent l="0" t="0" r="0" b="0"/>
          <wp:wrapNone/>
          <wp:docPr id="1" name="Picture 1" descr="Y:\Sector Development\2014-2015\F. Enabling Infrastructure\7. Brand Materials\logo suite\Know Injury-Logo-Positive-CMY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:\Sector Development\2014-2015\F. Enabling Infrastructure\7. Brand Materials\logo suite\Know Injury-Logo-Positive-CMY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0935" cy="1033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0536A">
      <w:rPr>
        <w:noProof/>
        <w:lang w:eastAsia="en-AU"/>
      </w:rPr>
      <w:drawing>
        <wp:anchor distT="0" distB="0" distL="114300" distR="114300" simplePos="0" relativeHeight="251660288" behindDoc="1" locked="1" layoutInCell="1" allowOverlap="1" wp14:anchorId="41103BC5" wp14:editId="26D1C2DE">
          <wp:simplePos x="0" y="0"/>
          <wp:positionH relativeFrom="column">
            <wp:posOffset>3762375</wp:posOffset>
          </wp:positionH>
          <wp:positionV relativeFrom="paragraph">
            <wp:posOffset>217170</wp:posOffset>
          </wp:positionV>
          <wp:extent cx="4154400" cy="237600"/>
          <wp:effectExtent l="0" t="0" r="0" b="0"/>
          <wp:wrapNone/>
          <wp:docPr id="2" name="Picture 2" descr="Y:\Sector Development\2014-2015\F. Enabling Infrastructure\7. Brand Materials\logo suite\Know Injury Tagline-Positive-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Y:\Sector Development\2014-2015\F. Enabling Infrastructure\7. Brand Materials\logo suite\Know Injury Tagline-Positive-CMYK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54400" cy="23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MDE1sLA0MTY1NDBX0lEKTi0uzszPAykwrAUAxAnToSwAAAA="/>
  </w:docVars>
  <w:rsids>
    <w:rsidRoot w:val="0060536A"/>
    <w:rsid w:val="000E31DD"/>
    <w:rsid w:val="00104CC3"/>
    <w:rsid w:val="00281F81"/>
    <w:rsid w:val="003F6689"/>
    <w:rsid w:val="004A4780"/>
    <w:rsid w:val="004E7623"/>
    <w:rsid w:val="00576359"/>
    <w:rsid w:val="0060536A"/>
    <w:rsid w:val="00665CA8"/>
    <w:rsid w:val="00761B73"/>
    <w:rsid w:val="007B4F71"/>
    <w:rsid w:val="008972F2"/>
    <w:rsid w:val="00914C18"/>
    <w:rsid w:val="009D1CE5"/>
    <w:rsid w:val="00A20CF1"/>
    <w:rsid w:val="00A7576F"/>
    <w:rsid w:val="00C02012"/>
    <w:rsid w:val="00D91506"/>
    <w:rsid w:val="00DF51A1"/>
    <w:rsid w:val="00F238D5"/>
    <w:rsid w:val="00F37755"/>
    <w:rsid w:val="00F63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35106"/>
  <w15:docId w15:val="{06BFAB30-6E33-4816-952D-33E301D5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53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36A"/>
  </w:style>
  <w:style w:type="paragraph" w:styleId="Footer">
    <w:name w:val="footer"/>
    <w:basedOn w:val="Normal"/>
    <w:link w:val="FooterChar"/>
    <w:uiPriority w:val="99"/>
    <w:unhideWhenUsed/>
    <w:rsid w:val="006053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36A"/>
  </w:style>
  <w:style w:type="paragraph" w:styleId="BalloonText">
    <w:name w:val="Balloon Text"/>
    <w:basedOn w:val="Normal"/>
    <w:link w:val="BalloonTextChar"/>
    <w:uiPriority w:val="99"/>
    <w:semiHidden/>
    <w:unhideWhenUsed/>
    <w:rsid w:val="005763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35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4E47E9D-3F30-4A8D-954A-D182687A753A}" type="doc">
      <dgm:prSet loTypeId="urn:microsoft.com/office/officeart/2005/8/layout/hierarchy6" loCatId="hierarchy" qsTypeId="urn:microsoft.com/office/officeart/2005/8/quickstyle/simple1" qsCatId="simple" csTypeId="urn:microsoft.com/office/officeart/2005/8/colors/accent6_1" csCatId="accent6" phldr="1"/>
      <dgm:spPr/>
      <dgm:t>
        <a:bodyPr/>
        <a:lstStyle/>
        <a:p>
          <a:endParaRPr lang="en-AU"/>
        </a:p>
      </dgm:t>
    </dgm:pt>
    <dgm:pt modelId="{DBAD4FBD-ABA0-4BDB-958A-3BE9DBED4852}">
      <dgm:prSet phldrT="[Text]"/>
      <dgm:spPr>
        <a:xfrm>
          <a:off x="3603814" y="316"/>
          <a:ext cx="2157914" cy="1438609"/>
        </a:xfrm>
        <a:solidFill>
          <a:schemeClr val="accent6"/>
        </a:solidFill>
      </dgm:spPr>
      <dgm:t>
        <a:bodyPr/>
        <a:lstStyle/>
        <a:p>
          <a:r>
            <a:rPr lang="en-AU">
              <a:solidFill>
                <a:sysClr val="windowText" lastClr="000000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Problem under investigation</a:t>
          </a:r>
        </a:p>
      </dgm:t>
    </dgm:pt>
    <dgm:pt modelId="{D49C5DC2-6BB1-472E-BFD4-0D33AD237EAA}" type="parTrans" cxnId="{BC8FC4D3-EA1E-427E-9B65-07D4D08350E4}">
      <dgm:prSet/>
      <dgm:spPr/>
      <dgm:t>
        <a:bodyPr/>
        <a:lstStyle/>
        <a:p>
          <a:endParaRPr lang="en-AU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B26DC63D-DBE3-49F6-8803-59B662CC3049}" type="sibTrans" cxnId="{BC8FC4D3-EA1E-427E-9B65-07D4D08350E4}">
      <dgm:prSet/>
      <dgm:spPr/>
      <dgm:t>
        <a:bodyPr/>
        <a:lstStyle/>
        <a:p>
          <a:endParaRPr lang="en-AU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136AA975-1E61-485A-BB05-27A46FCC33D0}">
      <dgm:prSet phldrT="[Text]"/>
      <dgm:spPr>
        <a:xfrm>
          <a:off x="1499847" y="2014370"/>
          <a:ext cx="2157914" cy="1438609"/>
        </a:xfrm>
      </dgm:spPr>
      <dgm:t>
        <a:bodyPr/>
        <a:lstStyle/>
        <a:p>
          <a:r>
            <a:rPr lang="en-AU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Effect</a:t>
          </a:r>
        </a:p>
      </dgm:t>
    </dgm:pt>
    <dgm:pt modelId="{214BEFAC-0B8D-4303-88FB-4CA8CBE3C07C}" type="parTrans" cxnId="{67F100B5-F326-4E38-B275-250EC74BAC32}">
      <dgm:prSet/>
      <dgm:spPr>
        <a:xfrm>
          <a:off x="2578805" y="1438926"/>
          <a:ext cx="2103966" cy="575443"/>
        </a:xfrm>
      </dgm:spPr>
      <dgm:t>
        <a:bodyPr/>
        <a:lstStyle/>
        <a:p>
          <a:endParaRPr lang="en-AU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117C649C-B0EE-4F8D-B6B6-AD45F55D9D8C}" type="sibTrans" cxnId="{67F100B5-F326-4E38-B275-250EC74BAC32}">
      <dgm:prSet/>
      <dgm:spPr/>
      <dgm:t>
        <a:bodyPr/>
        <a:lstStyle/>
        <a:p>
          <a:endParaRPr lang="en-AU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9D333A84-110A-42BD-9043-D744BD1F2287}">
      <dgm:prSet phldrT="[Text]"/>
      <dgm:spPr>
        <a:xfrm>
          <a:off x="97203" y="4028423"/>
          <a:ext cx="2157914" cy="1438609"/>
        </a:xfrm>
      </dgm:spPr>
      <dgm:t>
        <a:bodyPr/>
        <a:lstStyle/>
        <a:p>
          <a:r>
            <a:rPr lang="en-AU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ause of the effect</a:t>
          </a:r>
        </a:p>
      </dgm:t>
    </dgm:pt>
    <dgm:pt modelId="{DFDED9A6-08D0-47D0-ADED-3A84E040F838}" type="parTrans" cxnId="{E6ECD1C3-7734-4BB5-8B65-07D3C70CF209}">
      <dgm:prSet/>
      <dgm:spPr>
        <a:xfrm>
          <a:off x="1176160" y="3452979"/>
          <a:ext cx="1402644" cy="575443"/>
        </a:xfrm>
      </dgm:spPr>
      <dgm:t>
        <a:bodyPr/>
        <a:lstStyle/>
        <a:p>
          <a:endParaRPr lang="en-AU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70853E79-8F81-4CE2-A1E9-AA2E2F5B9BF4}" type="sibTrans" cxnId="{E6ECD1C3-7734-4BB5-8B65-07D3C70CF209}">
      <dgm:prSet/>
      <dgm:spPr/>
      <dgm:t>
        <a:bodyPr/>
        <a:lstStyle/>
        <a:p>
          <a:endParaRPr lang="en-AU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69756332-9A5A-4314-8CCB-63181A05FCFC}">
      <dgm:prSet phldrT="[Text]"/>
      <dgm:spPr>
        <a:xfrm>
          <a:off x="2902492" y="4028423"/>
          <a:ext cx="2157914" cy="1438609"/>
        </a:xfrm>
      </dgm:spPr>
      <dgm:t>
        <a:bodyPr/>
        <a:lstStyle/>
        <a:p>
          <a:r>
            <a:rPr lang="en-AU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ause of the effect</a:t>
          </a:r>
        </a:p>
      </dgm:t>
    </dgm:pt>
    <dgm:pt modelId="{0C9081F0-6B02-43F7-826F-19E40DFFBEDF}" type="parTrans" cxnId="{DA424650-6D79-47D8-9279-9C63D9E112CC}">
      <dgm:prSet/>
      <dgm:spPr>
        <a:xfrm>
          <a:off x="2578805" y="3452979"/>
          <a:ext cx="1402644" cy="575443"/>
        </a:xfrm>
      </dgm:spPr>
      <dgm:t>
        <a:bodyPr/>
        <a:lstStyle/>
        <a:p>
          <a:endParaRPr lang="en-AU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E8C7A2AF-A705-44F5-B984-49727F17476A}" type="sibTrans" cxnId="{DA424650-6D79-47D8-9279-9C63D9E112CC}">
      <dgm:prSet/>
      <dgm:spPr/>
      <dgm:t>
        <a:bodyPr/>
        <a:lstStyle/>
        <a:p>
          <a:endParaRPr lang="en-AU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3BA32F9F-FA7A-4551-8E84-422D8E8FBB95}">
      <dgm:prSet phldrT="[Text]"/>
      <dgm:spPr>
        <a:xfrm>
          <a:off x="5707781" y="2014370"/>
          <a:ext cx="2157914" cy="1438609"/>
        </a:xfrm>
      </dgm:spPr>
      <dgm:t>
        <a:bodyPr/>
        <a:lstStyle/>
        <a:p>
          <a:r>
            <a:rPr lang="en-AU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Effect</a:t>
          </a:r>
        </a:p>
      </dgm:t>
    </dgm:pt>
    <dgm:pt modelId="{543778F1-EA43-4EED-B417-5D49082A8C1D}" type="parTrans" cxnId="{A15951B0-AA5A-4745-A92B-C4ABC6B67278}">
      <dgm:prSet/>
      <dgm:spPr>
        <a:xfrm>
          <a:off x="4682772" y="1438926"/>
          <a:ext cx="2103966" cy="575443"/>
        </a:xfrm>
      </dgm:spPr>
      <dgm:t>
        <a:bodyPr/>
        <a:lstStyle/>
        <a:p>
          <a:endParaRPr lang="en-AU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E2DA6168-CED0-4EB1-A2D9-D70B0E72284A}" type="sibTrans" cxnId="{A15951B0-AA5A-4745-A92B-C4ABC6B67278}">
      <dgm:prSet/>
      <dgm:spPr/>
      <dgm:t>
        <a:bodyPr/>
        <a:lstStyle/>
        <a:p>
          <a:endParaRPr lang="en-AU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BA0C5264-52D0-4073-ABF8-BBA6E717E3B7}">
      <dgm:prSet phldrT="[Text]"/>
      <dgm:spPr>
        <a:xfrm>
          <a:off x="5707781" y="4028423"/>
          <a:ext cx="2157914" cy="1438609"/>
        </a:xfrm>
      </dgm:spPr>
      <dgm:t>
        <a:bodyPr/>
        <a:lstStyle/>
        <a:p>
          <a:r>
            <a:rPr lang="en-AU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ause of the effect</a:t>
          </a:r>
        </a:p>
      </dgm:t>
    </dgm:pt>
    <dgm:pt modelId="{CF958660-AD24-49F7-80D2-D6C3BA3EB338}" type="parTrans" cxnId="{AEE9E299-CC69-42A1-8B30-6FAF8DEF42CB}">
      <dgm:prSet/>
      <dgm:spPr>
        <a:xfrm>
          <a:off x="6741019" y="3452979"/>
          <a:ext cx="91440" cy="575443"/>
        </a:xfrm>
      </dgm:spPr>
      <dgm:t>
        <a:bodyPr/>
        <a:lstStyle/>
        <a:p>
          <a:endParaRPr lang="en-AU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7CF0E51D-CAD6-44E7-88EE-ABDC8973C73F}" type="sibTrans" cxnId="{AEE9E299-CC69-42A1-8B30-6FAF8DEF42CB}">
      <dgm:prSet/>
      <dgm:spPr/>
      <dgm:t>
        <a:bodyPr/>
        <a:lstStyle/>
        <a:p>
          <a:endParaRPr lang="en-AU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97B249ED-056E-48F9-8A38-E3B967F5CC37}">
      <dgm:prSet/>
      <dgm:spPr/>
      <dgm:t>
        <a:bodyPr/>
        <a:lstStyle/>
        <a:p>
          <a:r>
            <a:rPr lang="en-AU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ause of the effect</a:t>
          </a:r>
        </a:p>
      </dgm:t>
    </dgm:pt>
    <dgm:pt modelId="{1A6659E5-8DB7-4ABA-AE3C-2301561F4ECF}" type="parTrans" cxnId="{3CB5A412-DE4E-4224-99A8-691E8BAF9EFB}">
      <dgm:prSet/>
      <dgm:spPr/>
      <dgm:t>
        <a:bodyPr/>
        <a:lstStyle/>
        <a:p>
          <a:endParaRPr lang="en-AU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DE5FC544-3B28-4AD4-B3AD-E10C8A258A97}" type="sibTrans" cxnId="{3CB5A412-DE4E-4224-99A8-691E8BAF9EFB}">
      <dgm:prSet/>
      <dgm:spPr/>
      <dgm:t>
        <a:bodyPr/>
        <a:lstStyle/>
        <a:p>
          <a:endParaRPr lang="en-AU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CF3D79E1-6E95-4405-A356-C6595C35DCBF}" type="pres">
      <dgm:prSet presAssocID="{A4E47E9D-3F30-4A8D-954A-D182687A753A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AB29621F-B687-4B71-8878-6E83955D6CF6}" type="pres">
      <dgm:prSet presAssocID="{A4E47E9D-3F30-4A8D-954A-D182687A753A}" presName="hierFlow" presStyleCnt="0"/>
      <dgm:spPr/>
    </dgm:pt>
    <dgm:pt modelId="{6904F573-03A8-439F-81CC-45F510EBCBE5}" type="pres">
      <dgm:prSet presAssocID="{A4E47E9D-3F30-4A8D-954A-D182687A753A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007AB32A-CCAE-4665-AF99-F56E32F8D5DA}" type="pres">
      <dgm:prSet presAssocID="{DBAD4FBD-ABA0-4BDB-958A-3BE9DBED4852}" presName="Name14" presStyleCnt="0"/>
      <dgm:spPr/>
    </dgm:pt>
    <dgm:pt modelId="{56A4A999-495B-4949-90CB-D3B548930D25}" type="pres">
      <dgm:prSet presAssocID="{DBAD4FBD-ABA0-4BDB-958A-3BE9DBED4852}" presName="level1Shape" presStyleLbl="node0" presStyleIdx="0" presStyleCnt="1">
        <dgm:presLayoutVars>
          <dgm:chPref val="3"/>
        </dgm:presLayoutVars>
      </dgm:prSet>
      <dgm:spPr/>
    </dgm:pt>
    <dgm:pt modelId="{E4C11F87-A882-49F6-A608-5E66C01BEE29}" type="pres">
      <dgm:prSet presAssocID="{DBAD4FBD-ABA0-4BDB-958A-3BE9DBED4852}" presName="hierChild2" presStyleCnt="0"/>
      <dgm:spPr/>
    </dgm:pt>
    <dgm:pt modelId="{6F3B2809-F9CE-41E8-8FCD-F21F4EB3BB88}" type="pres">
      <dgm:prSet presAssocID="{214BEFAC-0B8D-4303-88FB-4CA8CBE3C07C}" presName="Name19" presStyleLbl="parChTrans1D2" presStyleIdx="0" presStyleCnt="2"/>
      <dgm:spPr/>
    </dgm:pt>
    <dgm:pt modelId="{DB15924A-07D6-45C2-AFF5-62E6499C1FEC}" type="pres">
      <dgm:prSet presAssocID="{136AA975-1E61-485A-BB05-27A46FCC33D0}" presName="Name21" presStyleCnt="0"/>
      <dgm:spPr/>
    </dgm:pt>
    <dgm:pt modelId="{92D6CABA-6FE2-4CC0-941E-30D2E9000163}" type="pres">
      <dgm:prSet presAssocID="{136AA975-1E61-485A-BB05-27A46FCC33D0}" presName="level2Shape" presStyleLbl="node2" presStyleIdx="0" presStyleCnt="2"/>
      <dgm:spPr/>
    </dgm:pt>
    <dgm:pt modelId="{D61BAA6C-A10C-4EA8-9D92-C21193DEF7AD}" type="pres">
      <dgm:prSet presAssocID="{136AA975-1E61-485A-BB05-27A46FCC33D0}" presName="hierChild3" presStyleCnt="0"/>
      <dgm:spPr/>
    </dgm:pt>
    <dgm:pt modelId="{58A8A659-B338-4AA0-B9F4-5078CFAD87BB}" type="pres">
      <dgm:prSet presAssocID="{DFDED9A6-08D0-47D0-ADED-3A84E040F838}" presName="Name19" presStyleLbl="parChTrans1D3" presStyleIdx="0" presStyleCnt="4"/>
      <dgm:spPr/>
    </dgm:pt>
    <dgm:pt modelId="{C5D2326F-D86D-418D-8765-EAD98DE33508}" type="pres">
      <dgm:prSet presAssocID="{9D333A84-110A-42BD-9043-D744BD1F2287}" presName="Name21" presStyleCnt="0"/>
      <dgm:spPr/>
    </dgm:pt>
    <dgm:pt modelId="{9D1ED665-FE01-4C46-AF75-7A6159C103ED}" type="pres">
      <dgm:prSet presAssocID="{9D333A84-110A-42BD-9043-D744BD1F2287}" presName="level2Shape" presStyleLbl="node3" presStyleIdx="0" presStyleCnt="4"/>
      <dgm:spPr/>
    </dgm:pt>
    <dgm:pt modelId="{DB231C71-D98D-496B-B41B-545496B5733F}" type="pres">
      <dgm:prSet presAssocID="{9D333A84-110A-42BD-9043-D744BD1F2287}" presName="hierChild3" presStyleCnt="0"/>
      <dgm:spPr/>
    </dgm:pt>
    <dgm:pt modelId="{77E8FC95-9B5C-4F0D-A3E2-9A2795B8D533}" type="pres">
      <dgm:prSet presAssocID="{0C9081F0-6B02-43F7-826F-19E40DFFBEDF}" presName="Name19" presStyleLbl="parChTrans1D3" presStyleIdx="1" presStyleCnt="4"/>
      <dgm:spPr/>
    </dgm:pt>
    <dgm:pt modelId="{43F4B55D-8ACD-4604-AB35-2DC3DFA95B9D}" type="pres">
      <dgm:prSet presAssocID="{69756332-9A5A-4314-8CCB-63181A05FCFC}" presName="Name21" presStyleCnt="0"/>
      <dgm:spPr/>
    </dgm:pt>
    <dgm:pt modelId="{3E9BC501-E371-4982-8350-C7556D7AA6A9}" type="pres">
      <dgm:prSet presAssocID="{69756332-9A5A-4314-8CCB-63181A05FCFC}" presName="level2Shape" presStyleLbl="node3" presStyleIdx="1" presStyleCnt="4"/>
      <dgm:spPr/>
    </dgm:pt>
    <dgm:pt modelId="{451A8757-D7AD-43B3-A441-96CF8F7B84D2}" type="pres">
      <dgm:prSet presAssocID="{69756332-9A5A-4314-8CCB-63181A05FCFC}" presName="hierChild3" presStyleCnt="0"/>
      <dgm:spPr/>
    </dgm:pt>
    <dgm:pt modelId="{3F482237-8DEB-4BA3-943D-D5AD38EDF095}" type="pres">
      <dgm:prSet presAssocID="{543778F1-EA43-4EED-B417-5D49082A8C1D}" presName="Name19" presStyleLbl="parChTrans1D2" presStyleIdx="1" presStyleCnt="2"/>
      <dgm:spPr/>
    </dgm:pt>
    <dgm:pt modelId="{760461DD-C415-4BF0-96F0-1B06B44DE542}" type="pres">
      <dgm:prSet presAssocID="{3BA32F9F-FA7A-4551-8E84-422D8E8FBB95}" presName="Name21" presStyleCnt="0"/>
      <dgm:spPr/>
    </dgm:pt>
    <dgm:pt modelId="{596C944A-FD2A-4A22-AC37-8F51ACDEA869}" type="pres">
      <dgm:prSet presAssocID="{3BA32F9F-FA7A-4551-8E84-422D8E8FBB95}" presName="level2Shape" presStyleLbl="node2" presStyleIdx="1" presStyleCnt="2"/>
      <dgm:spPr/>
    </dgm:pt>
    <dgm:pt modelId="{A8697190-3CBC-47DB-BBA6-CB5B01968374}" type="pres">
      <dgm:prSet presAssocID="{3BA32F9F-FA7A-4551-8E84-422D8E8FBB95}" presName="hierChild3" presStyleCnt="0"/>
      <dgm:spPr/>
    </dgm:pt>
    <dgm:pt modelId="{F883C9C0-63DE-4586-91DF-E12EF59F2ED0}" type="pres">
      <dgm:prSet presAssocID="{CF958660-AD24-49F7-80D2-D6C3BA3EB338}" presName="Name19" presStyleLbl="parChTrans1D3" presStyleIdx="2" presStyleCnt="4"/>
      <dgm:spPr/>
    </dgm:pt>
    <dgm:pt modelId="{664250D0-9327-4379-BD1D-65BF209BEF54}" type="pres">
      <dgm:prSet presAssocID="{BA0C5264-52D0-4073-ABF8-BBA6E717E3B7}" presName="Name21" presStyleCnt="0"/>
      <dgm:spPr/>
    </dgm:pt>
    <dgm:pt modelId="{7E7F58D1-0137-4951-A7F1-7B7D0FD8A35C}" type="pres">
      <dgm:prSet presAssocID="{BA0C5264-52D0-4073-ABF8-BBA6E717E3B7}" presName="level2Shape" presStyleLbl="node3" presStyleIdx="2" presStyleCnt="4"/>
      <dgm:spPr/>
    </dgm:pt>
    <dgm:pt modelId="{19EF7522-8AAA-4FCD-BAC3-13325163FD7E}" type="pres">
      <dgm:prSet presAssocID="{BA0C5264-52D0-4073-ABF8-BBA6E717E3B7}" presName="hierChild3" presStyleCnt="0"/>
      <dgm:spPr/>
    </dgm:pt>
    <dgm:pt modelId="{5C891C8E-CB0A-47F5-A761-65F2A40B9D4A}" type="pres">
      <dgm:prSet presAssocID="{1A6659E5-8DB7-4ABA-AE3C-2301561F4ECF}" presName="Name19" presStyleLbl="parChTrans1D3" presStyleIdx="3" presStyleCnt="4"/>
      <dgm:spPr/>
    </dgm:pt>
    <dgm:pt modelId="{FDFE3885-C720-41F8-8989-EBB16C31E4AE}" type="pres">
      <dgm:prSet presAssocID="{97B249ED-056E-48F9-8A38-E3B967F5CC37}" presName="Name21" presStyleCnt="0"/>
      <dgm:spPr/>
    </dgm:pt>
    <dgm:pt modelId="{648B5684-D2C4-4C52-BC5B-6A9D1A45A2FC}" type="pres">
      <dgm:prSet presAssocID="{97B249ED-056E-48F9-8A38-E3B967F5CC37}" presName="level2Shape" presStyleLbl="node3" presStyleIdx="3" presStyleCnt="4"/>
      <dgm:spPr/>
    </dgm:pt>
    <dgm:pt modelId="{81EDA69D-37F0-4FE3-B70B-D2EA13E2FC11}" type="pres">
      <dgm:prSet presAssocID="{97B249ED-056E-48F9-8A38-E3B967F5CC37}" presName="hierChild3" presStyleCnt="0"/>
      <dgm:spPr/>
    </dgm:pt>
    <dgm:pt modelId="{F0D22D8E-8CB9-4192-BEFD-18A0BFECF43A}" type="pres">
      <dgm:prSet presAssocID="{A4E47E9D-3F30-4A8D-954A-D182687A753A}" presName="bgShapesFlow" presStyleCnt="0"/>
      <dgm:spPr/>
    </dgm:pt>
  </dgm:ptLst>
  <dgm:cxnLst>
    <dgm:cxn modelId="{735FEF02-4CBA-47A5-8459-BE76D5A2A91B}" type="presOf" srcId="{1A6659E5-8DB7-4ABA-AE3C-2301561F4ECF}" destId="{5C891C8E-CB0A-47F5-A761-65F2A40B9D4A}" srcOrd="0" destOrd="0" presId="urn:microsoft.com/office/officeart/2005/8/layout/hierarchy6"/>
    <dgm:cxn modelId="{3CB5A412-DE4E-4224-99A8-691E8BAF9EFB}" srcId="{3BA32F9F-FA7A-4551-8E84-422D8E8FBB95}" destId="{97B249ED-056E-48F9-8A38-E3B967F5CC37}" srcOrd="1" destOrd="0" parTransId="{1A6659E5-8DB7-4ABA-AE3C-2301561F4ECF}" sibTransId="{DE5FC544-3B28-4AD4-B3AD-E10C8A258A97}"/>
    <dgm:cxn modelId="{2EEE0165-E2BC-441A-AAF0-F2721EECE979}" type="presOf" srcId="{DBAD4FBD-ABA0-4BDB-958A-3BE9DBED4852}" destId="{56A4A999-495B-4949-90CB-D3B548930D25}" srcOrd="0" destOrd="0" presId="urn:microsoft.com/office/officeart/2005/8/layout/hierarchy6"/>
    <dgm:cxn modelId="{DA424650-6D79-47D8-9279-9C63D9E112CC}" srcId="{136AA975-1E61-485A-BB05-27A46FCC33D0}" destId="{69756332-9A5A-4314-8CCB-63181A05FCFC}" srcOrd="1" destOrd="0" parTransId="{0C9081F0-6B02-43F7-826F-19E40DFFBEDF}" sibTransId="{E8C7A2AF-A705-44F5-B984-49727F17476A}"/>
    <dgm:cxn modelId="{0ED66E82-A1E5-43EC-B0E3-71CB8C468E01}" type="presOf" srcId="{97B249ED-056E-48F9-8A38-E3B967F5CC37}" destId="{648B5684-D2C4-4C52-BC5B-6A9D1A45A2FC}" srcOrd="0" destOrd="0" presId="urn:microsoft.com/office/officeart/2005/8/layout/hierarchy6"/>
    <dgm:cxn modelId="{AEE9E299-CC69-42A1-8B30-6FAF8DEF42CB}" srcId="{3BA32F9F-FA7A-4551-8E84-422D8E8FBB95}" destId="{BA0C5264-52D0-4073-ABF8-BBA6E717E3B7}" srcOrd="0" destOrd="0" parTransId="{CF958660-AD24-49F7-80D2-D6C3BA3EB338}" sibTransId="{7CF0E51D-CAD6-44E7-88EE-ABDC8973C73F}"/>
    <dgm:cxn modelId="{9616A29A-8AC3-492E-98A5-CD8CC491889A}" type="presOf" srcId="{BA0C5264-52D0-4073-ABF8-BBA6E717E3B7}" destId="{7E7F58D1-0137-4951-A7F1-7B7D0FD8A35C}" srcOrd="0" destOrd="0" presId="urn:microsoft.com/office/officeart/2005/8/layout/hierarchy6"/>
    <dgm:cxn modelId="{DD6E9DA1-C042-47CC-977C-1B87521B713E}" type="presOf" srcId="{214BEFAC-0B8D-4303-88FB-4CA8CBE3C07C}" destId="{6F3B2809-F9CE-41E8-8FCD-F21F4EB3BB88}" srcOrd="0" destOrd="0" presId="urn:microsoft.com/office/officeart/2005/8/layout/hierarchy6"/>
    <dgm:cxn modelId="{A15951B0-AA5A-4745-A92B-C4ABC6B67278}" srcId="{DBAD4FBD-ABA0-4BDB-958A-3BE9DBED4852}" destId="{3BA32F9F-FA7A-4551-8E84-422D8E8FBB95}" srcOrd="1" destOrd="0" parTransId="{543778F1-EA43-4EED-B417-5D49082A8C1D}" sibTransId="{E2DA6168-CED0-4EB1-A2D9-D70B0E72284A}"/>
    <dgm:cxn modelId="{9DD181B4-3306-4304-968B-9605C7CE84B5}" type="presOf" srcId="{A4E47E9D-3F30-4A8D-954A-D182687A753A}" destId="{CF3D79E1-6E95-4405-A356-C6595C35DCBF}" srcOrd="0" destOrd="0" presId="urn:microsoft.com/office/officeart/2005/8/layout/hierarchy6"/>
    <dgm:cxn modelId="{67F100B5-F326-4E38-B275-250EC74BAC32}" srcId="{DBAD4FBD-ABA0-4BDB-958A-3BE9DBED4852}" destId="{136AA975-1E61-485A-BB05-27A46FCC33D0}" srcOrd="0" destOrd="0" parTransId="{214BEFAC-0B8D-4303-88FB-4CA8CBE3C07C}" sibTransId="{117C649C-B0EE-4F8D-B6B6-AD45F55D9D8C}"/>
    <dgm:cxn modelId="{FA771BB7-61AD-4DEF-BF9E-FB72737074C6}" type="presOf" srcId="{69756332-9A5A-4314-8CCB-63181A05FCFC}" destId="{3E9BC501-E371-4982-8350-C7556D7AA6A9}" srcOrd="0" destOrd="0" presId="urn:microsoft.com/office/officeart/2005/8/layout/hierarchy6"/>
    <dgm:cxn modelId="{E6ECD1C3-7734-4BB5-8B65-07D3C70CF209}" srcId="{136AA975-1E61-485A-BB05-27A46FCC33D0}" destId="{9D333A84-110A-42BD-9043-D744BD1F2287}" srcOrd="0" destOrd="0" parTransId="{DFDED9A6-08D0-47D0-ADED-3A84E040F838}" sibTransId="{70853E79-8F81-4CE2-A1E9-AA2E2F5B9BF4}"/>
    <dgm:cxn modelId="{B04E9BD1-B40A-4534-84B2-FE14F14BF300}" type="presOf" srcId="{0C9081F0-6B02-43F7-826F-19E40DFFBEDF}" destId="{77E8FC95-9B5C-4F0D-A3E2-9A2795B8D533}" srcOrd="0" destOrd="0" presId="urn:microsoft.com/office/officeart/2005/8/layout/hierarchy6"/>
    <dgm:cxn modelId="{BC8FC4D3-EA1E-427E-9B65-07D4D08350E4}" srcId="{A4E47E9D-3F30-4A8D-954A-D182687A753A}" destId="{DBAD4FBD-ABA0-4BDB-958A-3BE9DBED4852}" srcOrd="0" destOrd="0" parTransId="{D49C5DC2-6BB1-472E-BFD4-0D33AD237EAA}" sibTransId="{B26DC63D-DBE3-49F6-8803-59B662CC3049}"/>
    <dgm:cxn modelId="{7EFFACD6-6CAB-4E3D-AD97-72DB60277471}" type="presOf" srcId="{543778F1-EA43-4EED-B417-5D49082A8C1D}" destId="{3F482237-8DEB-4BA3-943D-D5AD38EDF095}" srcOrd="0" destOrd="0" presId="urn:microsoft.com/office/officeart/2005/8/layout/hierarchy6"/>
    <dgm:cxn modelId="{8376B0E0-0FF9-48DA-A295-5A159B5BC63C}" type="presOf" srcId="{CF958660-AD24-49F7-80D2-D6C3BA3EB338}" destId="{F883C9C0-63DE-4586-91DF-E12EF59F2ED0}" srcOrd="0" destOrd="0" presId="urn:microsoft.com/office/officeart/2005/8/layout/hierarchy6"/>
    <dgm:cxn modelId="{0DE347E7-1650-418D-BC06-EFCC6808CCC8}" type="presOf" srcId="{136AA975-1E61-485A-BB05-27A46FCC33D0}" destId="{92D6CABA-6FE2-4CC0-941E-30D2E9000163}" srcOrd="0" destOrd="0" presId="urn:microsoft.com/office/officeart/2005/8/layout/hierarchy6"/>
    <dgm:cxn modelId="{6BD8ADED-39D6-4619-B247-A74E605EE1EA}" type="presOf" srcId="{DFDED9A6-08D0-47D0-ADED-3A84E040F838}" destId="{58A8A659-B338-4AA0-B9F4-5078CFAD87BB}" srcOrd="0" destOrd="0" presId="urn:microsoft.com/office/officeart/2005/8/layout/hierarchy6"/>
    <dgm:cxn modelId="{C03D9FFA-5396-42BF-9E90-56E1D577F6C1}" type="presOf" srcId="{3BA32F9F-FA7A-4551-8E84-422D8E8FBB95}" destId="{596C944A-FD2A-4A22-AC37-8F51ACDEA869}" srcOrd="0" destOrd="0" presId="urn:microsoft.com/office/officeart/2005/8/layout/hierarchy6"/>
    <dgm:cxn modelId="{6880D0FC-A509-4FA1-8E83-1CD777A726BE}" type="presOf" srcId="{9D333A84-110A-42BD-9043-D744BD1F2287}" destId="{9D1ED665-FE01-4C46-AF75-7A6159C103ED}" srcOrd="0" destOrd="0" presId="urn:microsoft.com/office/officeart/2005/8/layout/hierarchy6"/>
    <dgm:cxn modelId="{90925CC9-9D9B-4567-9CD0-CE871E34C432}" type="presParOf" srcId="{CF3D79E1-6E95-4405-A356-C6595C35DCBF}" destId="{AB29621F-B687-4B71-8878-6E83955D6CF6}" srcOrd="0" destOrd="0" presId="urn:microsoft.com/office/officeart/2005/8/layout/hierarchy6"/>
    <dgm:cxn modelId="{1FAFE907-7E04-4ABB-84C5-F669BED8B6E4}" type="presParOf" srcId="{AB29621F-B687-4B71-8878-6E83955D6CF6}" destId="{6904F573-03A8-439F-81CC-45F510EBCBE5}" srcOrd="0" destOrd="0" presId="urn:microsoft.com/office/officeart/2005/8/layout/hierarchy6"/>
    <dgm:cxn modelId="{1C931740-4344-4B9F-90AD-EAF2FBA70561}" type="presParOf" srcId="{6904F573-03A8-439F-81CC-45F510EBCBE5}" destId="{007AB32A-CCAE-4665-AF99-F56E32F8D5DA}" srcOrd="0" destOrd="0" presId="urn:microsoft.com/office/officeart/2005/8/layout/hierarchy6"/>
    <dgm:cxn modelId="{6F2AE00A-BF18-45B0-B871-A7B7E0A2AB11}" type="presParOf" srcId="{007AB32A-CCAE-4665-AF99-F56E32F8D5DA}" destId="{56A4A999-495B-4949-90CB-D3B548930D25}" srcOrd="0" destOrd="0" presId="urn:microsoft.com/office/officeart/2005/8/layout/hierarchy6"/>
    <dgm:cxn modelId="{C806919F-1C1C-40B5-8143-5D9632C08052}" type="presParOf" srcId="{007AB32A-CCAE-4665-AF99-F56E32F8D5DA}" destId="{E4C11F87-A882-49F6-A608-5E66C01BEE29}" srcOrd="1" destOrd="0" presId="urn:microsoft.com/office/officeart/2005/8/layout/hierarchy6"/>
    <dgm:cxn modelId="{A9DA1836-3479-4318-BE73-6BB72F973C95}" type="presParOf" srcId="{E4C11F87-A882-49F6-A608-5E66C01BEE29}" destId="{6F3B2809-F9CE-41E8-8FCD-F21F4EB3BB88}" srcOrd="0" destOrd="0" presId="urn:microsoft.com/office/officeart/2005/8/layout/hierarchy6"/>
    <dgm:cxn modelId="{957DF1B4-B099-424E-BB12-FED345BFB951}" type="presParOf" srcId="{E4C11F87-A882-49F6-A608-5E66C01BEE29}" destId="{DB15924A-07D6-45C2-AFF5-62E6499C1FEC}" srcOrd="1" destOrd="0" presId="urn:microsoft.com/office/officeart/2005/8/layout/hierarchy6"/>
    <dgm:cxn modelId="{692E4B44-5732-4CDA-9A93-734AEC55C139}" type="presParOf" srcId="{DB15924A-07D6-45C2-AFF5-62E6499C1FEC}" destId="{92D6CABA-6FE2-4CC0-941E-30D2E9000163}" srcOrd="0" destOrd="0" presId="urn:microsoft.com/office/officeart/2005/8/layout/hierarchy6"/>
    <dgm:cxn modelId="{4E7D94D1-11DC-4875-9FCF-F5CC2DA570F4}" type="presParOf" srcId="{DB15924A-07D6-45C2-AFF5-62E6499C1FEC}" destId="{D61BAA6C-A10C-4EA8-9D92-C21193DEF7AD}" srcOrd="1" destOrd="0" presId="urn:microsoft.com/office/officeart/2005/8/layout/hierarchy6"/>
    <dgm:cxn modelId="{F627C920-8654-4BFB-9FB0-F87FF4B400D1}" type="presParOf" srcId="{D61BAA6C-A10C-4EA8-9D92-C21193DEF7AD}" destId="{58A8A659-B338-4AA0-B9F4-5078CFAD87BB}" srcOrd="0" destOrd="0" presId="urn:microsoft.com/office/officeart/2005/8/layout/hierarchy6"/>
    <dgm:cxn modelId="{A7E0E292-0958-4A69-B96E-A1AB063138A0}" type="presParOf" srcId="{D61BAA6C-A10C-4EA8-9D92-C21193DEF7AD}" destId="{C5D2326F-D86D-418D-8765-EAD98DE33508}" srcOrd="1" destOrd="0" presId="urn:microsoft.com/office/officeart/2005/8/layout/hierarchy6"/>
    <dgm:cxn modelId="{C7A2FC47-6CE8-4825-BA58-535ED7DF857C}" type="presParOf" srcId="{C5D2326F-D86D-418D-8765-EAD98DE33508}" destId="{9D1ED665-FE01-4C46-AF75-7A6159C103ED}" srcOrd="0" destOrd="0" presId="urn:microsoft.com/office/officeart/2005/8/layout/hierarchy6"/>
    <dgm:cxn modelId="{C386BFF2-DF9E-45E0-8F06-E748B99CAACE}" type="presParOf" srcId="{C5D2326F-D86D-418D-8765-EAD98DE33508}" destId="{DB231C71-D98D-496B-B41B-545496B5733F}" srcOrd="1" destOrd="0" presId="urn:microsoft.com/office/officeart/2005/8/layout/hierarchy6"/>
    <dgm:cxn modelId="{C3B4B10E-4FB6-4328-B53F-B37ED3164B7F}" type="presParOf" srcId="{D61BAA6C-A10C-4EA8-9D92-C21193DEF7AD}" destId="{77E8FC95-9B5C-4F0D-A3E2-9A2795B8D533}" srcOrd="2" destOrd="0" presId="urn:microsoft.com/office/officeart/2005/8/layout/hierarchy6"/>
    <dgm:cxn modelId="{EB9AA5ED-9BA0-4FD6-88A6-E22C5BEA5221}" type="presParOf" srcId="{D61BAA6C-A10C-4EA8-9D92-C21193DEF7AD}" destId="{43F4B55D-8ACD-4604-AB35-2DC3DFA95B9D}" srcOrd="3" destOrd="0" presId="urn:microsoft.com/office/officeart/2005/8/layout/hierarchy6"/>
    <dgm:cxn modelId="{505B55B7-7AD7-4C21-B6CA-540AB4AF6F93}" type="presParOf" srcId="{43F4B55D-8ACD-4604-AB35-2DC3DFA95B9D}" destId="{3E9BC501-E371-4982-8350-C7556D7AA6A9}" srcOrd="0" destOrd="0" presId="urn:microsoft.com/office/officeart/2005/8/layout/hierarchy6"/>
    <dgm:cxn modelId="{4A42666D-4B21-4A5D-B01D-005D9D5DF214}" type="presParOf" srcId="{43F4B55D-8ACD-4604-AB35-2DC3DFA95B9D}" destId="{451A8757-D7AD-43B3-A441-96CF8F7B84D2}" srcOrd="1" destOrd="0" presId="urn:microsoft.com/office/officeart/2005/8/layout/hierarchy6"/>
    <dgm:cxn modelId="{E28A70B0-ECBF-4AA1-BD4D-89B9FCC411C9}" type="presParOf" srcId="{E4C11F87-A882-49F6-A608-5E66C01BEE29}" destId="{3F482237-8DEB-4BA3-943D-D5AD38EDF095}" srcOrd="2" destOrd="0" presId="urn:microsoft.com/office/officeart/2005/8/layout/hierarchy6"/>
    <dgm:cxn modelId="{3EACB22E-7FE8-4079-A031-02240031FD23}" type="presParOf" srcId="{E4C11F87-A882-49F6-A608-5E66C01BEE29}" destId="{760461DD-C415-4BF0-96F0-1B06B44DE542}" srcOrd="3" destOrd="0" presId="urn:microsoft.com/office/officeart/2005/8/layout/hierarchy6"/>
    <dgm:cxn modelId="{02D8AF0F-107F-440D-B532-97B31207F964}" type="presParOf" srcId="{760461DD-C415-4BF0-96F0-1B06B44DE542}" destId="{596C944A-FD2A-4A22-AC37-8F51ACDEA869}" srcOrd="0" destOrd="0" presId="urn:microsoft.com/office/officeart/2005/8/layout/hierarchy6"/>
    <dgm:cxn modelId="{7662F303-A17D-4C7D-BFCB-285874804D2D}" type="presParOf" srcId="{760461DD-C415-4BF0-96F0-1B06B44DE542}" destId="{A8697190-3CBC-47DB-BBA6-CB5B01968374}" srcOrd="1" destOrd="0" presId="urn:microsoft.com/office/officeart/2005/8/layout/hierarchy6"/>
    <dgm:cxn modelId="{54506D94-354D-44B0-ABDE-637CC47B4BA7}" type="presParOf" srcId="{A8697190-3CBC-47DB-BBA6-CB5B01968374}" destId="{F883C9C0-63DE-4586-91DF-E12EF59F2ED0}" srcOrd="0" destOrd="0" presId="urn:microsoft.com/office/officeart/2005/8/layout/hierarchy6"/>
    <dgm:cxn modelId="{AEE8EB6F-D38E-4AA0-8D3B-27810A358EBC}" type="presParOf" srcId="{A8697190-3CBC-47DB-BBA6-CB5B01968374}" destId="{664250D0-9327-4379-BD1D-65BF209BEF54}" srcOrd="1" destOrd="0" presId="urn:microsoft.com/office/officeart/2005/8/layout/hierarchy6"/>
    <dgm:cxn modelId="{D2323428-E7C0-4763-939E-D405159A9B91}" type="presParOf" srcId="{664250D0-9327-4379-BD1D-65BF209BEF54}" destId="{7E7F58D1-0137-4951-A7F1-7B7D0FD8A35C}" srcOrd="0" destOrd="0" presId="urn:microsoft.com/office/officeart/2005/8/layout/hierarchy6"/>
    <dgm:cxn modelId="{D3B4317A-66B3-4C79-85D6-1805B4B36F94}" type="presParOf" srcId="{664250D0-9327-4379-BD1D-65BF209BEF54}" destId="{19EF7522-8AAA-4FCD-BAC3-13325163FD7E}" srcOrd="1" destOrd="0" presId="urn:microsoft.com/office/officeart/2005/8/layout/hierarchy6"/>
    <dgm:cxn modelId="{D9F8F76C-90ED-425F-A7DA-B851C72993D6}" type="presParOf" srcId="{A8697190-3CBC-47DB-BBA6-CB5B01968374}" destId="{5C891C8E-CB0A-47F5-A761-65F2A40B9D4A}" srcOrd="2" destOrd="0" presId="urn:microsoft.com/office/officeart/2005/8/layout/hierarchy6"/>
    <dgm:cxn modelId="{1B500417-7535-4D8F-8AF7-C59E76CD49E8}" type="presParOf" srcId="{A8697190-3CBC-47DB-BBA6-CB5B01968374}" destId="{FDFE3885-C720-41F8-8989-EBB16C31E4AE}" srcOrd="3" destOrd="0" presId="urn:microsoft.com/office/officeart/2005/8/layout/hierarchy6"/>
    <dgm:cxn modelId="{03B12F0A-2D1B-4BCC-BC15-35AB27E16B04}" type="presParOf" srcId="{FDFE3885-C720-41F8-8989-EBB16C31E4AE}" destId="{648B5684-D2C4-4C52-BC5B-6A9D1A45A2FC}" srcOrd="0" destOrd="0" presId="urn:microsoft.com/office/officeart/2005/8/layout/hierarchy6"/>
    <dgm:cxn modelId="{38CAEDA6-C8E3-4306-A3B4-17961A412596}" type="presParOf" srcId="{FDFE3885-C720-41F8-8989-EBB16C31E4AE}" destId="{81EDA69D-37F0-4FE3-B70B-D2EA13E2FC11}" srcOrd="1" destOrd="0" presId="urn:microsoft.com/office/officeart/2005/8/layout/hierarchy6"/>
    <dgm:cxn modelId="{2D1E7343-E186-489F-8BDE-3CEF455C08C7}" type="presParOf" srcId="{CF3D79E1-6E95-4405-A356-C6595C35DCBF}" destId="{F0D22D8E-8CB9-4192-BEFD-18A0BFECF43A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6A4A999-495B-4949-90CB-D3B548930D25}">
      <dsp:nvSpPr>
        <dsp:cNvPr id="0" name=""/>
        <dsp:cNvSpPr/>
      </dsp:nvSpPr>
      <dsp:spPr>
        <a:xfrm>
          <a:off x="3366966" y="49541"/>
          <a:ext cx="1724266" cy="1149511"/>
        </a:xfrm>
        <a:prstGeom prst="roundRect">
          <a:avLst>
            <a:gd name="adj" fmla="val 10000"/>
          </a:avLst>
        </a:prstGeom>
        <a:solidFill>
          <a:schemeClr val="accent6"/>
        </a:solidFill>
        <a:ln w="254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2390" tIns="72390" rIns="72390" bIns="72390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900" kern="1200">
              <a:solidFill>
                <a:sysClr val="windowText" lastClr="000000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Problem under investigation</a:t>
          </a:r>
        </a:p>
      </dsp:txBody>
      <dsp:txXfrm>
        <a:off x="3400634" y="83209"/>
        <a:ext cx="1656930" cy="1082175"/>
      </dsp:txXfrm>
    </dsp:sp>
    <dsp:sp modelId="{6F3B2809-F9CE-41E8-8FCD-F21F4EB3BB88}">
      <dsp:nvSpPr>
        <dsp:cNvPr id="0" name=""/>
        <dsp:cNvSpPr/>
      </dsp:nvSpPr>
      <dsp:spPr>
        <a:xfrm>
          <a:off x="1987553" y="1199052"/>
          <a:ext cx="2241546" cy="459804"/>
        </a:xfrm>
        <a:custGeom>
          <a:avLst/>
          <a:gdLst/>
          <a:ahLst/>
          <a:cxnLst/>
          <a:rect l="0" t="0" r="0" b="0"/>
          <a:pathLst>
            <a:path>
              <a:moveTo>
                <a:pt x="2241546" y="0"/>
              </a:moveTo>
              <a:lnTo>
                <a:pt x="2241546" y="229902"/>
              </a:lnTo>
              <a:lnTo>
                <a:pt x="0" y="229902"/>
              </a:lnTo>
              <a:lnTo>
                <a:pt x="0" y="459804"/>
              </a:lnTo>
            </a:path>
          </a:pathLst>
        </a:custGeom>
        <a:noFill/>
        <a:ln w="25400" cap="flat" cmpd="sng" algn="ctr">
          <a:solidFill>
            <a:schemeClr val="accent6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2D6CABA-6FE2-4CC0-941E-30D2E9000163}">
      <dsp:nvSpPr>
        <dsp:cNvPr id="0" name=""/>
        <dsp:cNvSpPr/>
      </dsp:nvSpPr>
      <dsp:spPr>
        <a:xfrm>
          <a:off x="1125419" y="1658856"/>
          <a:ext cx="1724266" cy="1149511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2390" tIns="72390" rIns="72390" bIns="72390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900" kern="12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Effect</a:t>
          </a:r>
        </a:p>
      </dsp:txBody>
      <dsp:txXfrm>
        <a:off x="1159087" y="1692524"/>
        <a:ext cx="1656930" cy="1082175"/>
      </dsp:txXfrm>
    </dsp:sp>
    <dsp:sp modelId="{58A8A659-B338-4AA0-B9F4-5078CFAD87BB}">
      <dsp:nvSpPr>
        <dsp:cNvPr id="0" name=""/>
        <dsp:cNvSpPr/>
      </dsp:nvSpPr>
      <dsp:spPr>
        <a:xfrm>
          <a:off x="866779" y="2808368"/>
          <a:ext cx="1120773" cy="459804"/>
        </a:xfrm>
        <a:custGeom>
          <a:avLst/>
          <a:gdLst/>
          <a:ahLst/>
          <a:cxnLst/>
          <a:rect l="0" t="0" r="0" b="0"/>
          <a:pathLst>
            <a:path>
              <a:moveTo>
                <a:pt x="1120773" y="0"/>
              </a:moveTo>
              <a:lnTo>
                <a:pt x="1120773" y="229902"/>
              </a:lnTo>
              <a:lnTo>
                <a:pt x="0" y="229902"/>
              </a:lnTo>
              <a:lnTo>
                <a:pt x="0" y="459804"/>
              </a:lnTo>
            </a:path>
          </a:pathLst>
        </a:custGeom>
        <a:noFill/>
        <a:ln w="254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1ED665-FE01-4C46-AF75-7A6159C103ED}">
      <dsp:nvSpPr>
        <dsp:cNvPr id="0" name=""/>
        <dsp:cNvSpPr/>
      </dsp:nvSpPr>
      <dsp:spPr>
        <a:xfrm>
          <a:off x="4646" y="3268172"/>
          <a:ext cx="1724266" cy="1149511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2390" tIns="72390" rIns="72390" bIns="72390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900" kern="12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ause of the effect</a:t>
          </a:r>
        </a:p>
      </dsp:txBody>
      <dsp:txXfrm>
        <a:off x="38314" y="3301840"/>
        <a:ext cx="1656930" cy="1082175"/>
      </dsp:txXfrm>
    </dsp:sp>
    <dsp:sp modelId="{77E8FC95-9B5C-4F0D-A3E2-9A2795B8D533}">
      <dsp:nvSpPr>
        <dsp:cNvPr id="0" name=""/>
        <dsp:cNvSpPr/>
      </dsp:nvSpPr>
      <dsp:spPr>
        <a:xfrm>
          <a:off x="1987553" y="2808368"/>
          <a:ext cx="1120773" cy="4598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9902"/>
              </a:lnTo>
              <a:lnTo>
                <a:pt x="1120773" y="229902"/>
              </a:lnTo>
              <a:lnTo>
                <a:pt x="1120773" y="459804"/>
              </a:lnTo>
            </a:path>
          </a:pathLst>
        </a:custGeom>
        <a:noFill/>
        <a:ln w="254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E9BC501-E371-4982-8350-C7556D7AA6A9}">
      <dsp:nvSpPr>
        <dsp:cNvPr id="0" name=""/>
        <dsp:cNvSpPr/>
      </dsp:nvSpPr>
      <dsp:spPr>
        <a:xfrm>
          <a:off x="2246193" y="3268172"/>
          <a:ext cx="1724266" cy="1149511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2390" tIns="72390" rIns="72390" bIns="72390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900" kern="12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ause of the effect</a:t>
          </a:r>
        </a:p>
      </dsp:txBody>
      <dsp:txXfrm>
        <a:off x="2279861" y="3301840"/>
        <a:ext cx="1656930" cy="1082175"/>
      </dsp:txXfrm>
    </dsp:sp>
    <dsp:sp modelId="{3F482237-8DEB-4BA3-943D-D5AD38EDF095}">
      <dsp:nvSpPr>
        <dsp:cNvPr id="0" name=""/>
        <dsp:cNvSpPr/>
      </dsp:nvSpPr>
      <dsp:spPr>
        <a:xfrm>
          <a:off x="4229099" y="1199052"/>
          <a:ext cx="2241546" cy="4598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9902"/>
              </a:lnTo>
              <a:lnTo>
                <a:pt x="2241546" y="229902"/>
              </a:lnTo>
              <a:lnTo>
                <a:pt x="2241546" y="459804"/>
              </a:lnTo>
            </a:path>
          </a:pathLst>
        </a:custGeom>
        <a:noFill/>
        <a:ln w="25400" cap="flat" cmpd="sng" algn="ctr">
          <a:solidFill>
            <a:schemeClr val="accent6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96C944A-FD2A-4A22-AC37-8F51ACDEA869}">
      <dsp:nvSpPr>
        <dsp:cNvPr id="0" name=""/>
        <dsp:cNvSpPr/>
      </dsp:nvSpPr>
      <dsp:spPr>
        <a:xfrm>
          <a:off x="5608513" y="1658856"/>
          <a:ext cx="1724266" cy="1149511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2390" tIns="72390" rIns="72390" bIns="72390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900" kern="12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Effect</a:t>
          </a:r>
        </a:p>
      </dsp:txBody>
      <dsp:txXfrm>
        <a:off x="5642181" y="1692524"/>
        <a:ext cx="1656930" cy="1082175"/>
      </dsp:txXfrm>
    </dsp:sp>
    <dsp:sp modelId="{F883C9C0-63DE-4586-91DF-E12EF59F2ED0}">
      <dsp:nvSpPr>
        <dsp:cNvPr id="0" name=""/>
        <dsp:cNvSpPr/>
      </dsp:nvSpPr>
      <dsp:spPr>
        <a:xfrm>
          <a:off x="5349873" y="2808368"/>
          <a:ext cx="1120773" cy="459804"/>
        </a:xfrm>
        <a:custGeom>
          <a:avLst/>
          <a:gdLst/>
          <a:ahLst/>
          <a:cxnLst/>
          <a:rect l="0" t="0" r="0" b="0"/>
          <a:pathLst>
            <a:path>
              <a:moveTo>
                <a:pt x="1120773" y="0"/>
              </a:moveTo>
              <a:lnTo>
                <a:pt x="1120773" y="229902"/>
              </a:lnTo>
              <a:lnTo>
                <a:pt x="0" y="229902"/>
              </a:lnTo>
              <a:lnTo>
                <a:pt x="0" y="459804"/>
              </a:lnTo>
            </a:path>
          </a:pathLst>
        </a:custGeom>
        <a:noFill/>
        <a:ln w="254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E7F58D1-0137-4951-A7F1-7B7D0FD8A35C}">
      <dsp:nvSpPr>
        <dsp:cNvPr id="0" name=""/>
        <dsp:cNvSpPr/>
      </dsp:nvSpPr>
      <dsp:spPr>
        <a:xfrm>
          <a:off x="4487740" y="3268172"/>
          <a:ext cx="1724266" cy="1149511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2390" tIns="72390" rIns="72390" bIns="72390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900" kern="12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ause of the effect</a:t>
          </a:r>
        </a:p>
      </dsp:txBody>
      <dsp:txXfrm>
        <a:off x="4521408" y="3301840"/>
        <a:ext cx="1656930" cy="1082175"/>
      </dsp:txXfrm>
    </dsp:sp>
    <dsp:sp modelId="{5C891C8E-CB0A-47F5-A761-65F2A40B9D4A}">
      <dsp:nvSpPr>
        <dsp:cNvPr id="0" name=""/>
        <dsp:cNvSpPr/>
      </dsp:nvSpPr>
      <dsp:spPr>
        <a:xfrm>
          <a:off x="6470646" y="2808368"/>
          <a:ext cx="1120773" cy="4598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9902"/>
              </a:lnTo>
              <a:lnTo>
                <a:pt x="1120773" y="229902"/>
              </a:lnTo>
              <a:lnTo>
                <a:pt x="1120773" y="459804"/>
              </a:lnTo>
            </a:path>
          </a:pathLst>
        </a:custGeom>
        <a:noFill/>
        <a:ln w="254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8B5684-D2C4-4C52-BC5B-6A9D1A45A2FC}">
      <dsp:nvSpPr>
        <dsp:cNvPr id="0" name=""/>
        <dsp:cNvSpPr/>
      </dsp:nvSpPr>
      <dsp:spPr>
        <a:xfrm>
          <a:off x="6729286" y="3268172"/>
          <a:ext cx="1724266" cy="1149511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2390" tIns="72390" rIns="72390" bIns="72390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900" kern="12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ause of the effect</a:t>
          </a:r>
        </a:p>
      </dsp:txBody>
      <dsp:txXfrm>
        <a:off x="6762954" y="3301840"/>
        <a:ext cx="1656930" cy="108217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nk</dc:creator>
  <cp:lastModifiedBy>Roisin Sweeney</cp:lastModifiedBy>
  <cp:revision>2</cp:revision>
  <dcterms:created xsi:type="dcterms:W3CDTF">2021-12-23T03:42:00Z</dcterms:created>
  <dcterms:modified xsi:type="dcterms:W3CDTF">2021-12-23T03:42:00Z</dcterms:modified>
</cp:coreProperties>
</file>